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Doha, Qatar</w:t>
      </w:r>
    </w:p>
    <w:bookmarkStart w:id="21" w:name="X9b4f38d5f82d8a89cafbb4197bfeb40ff3aacd9"/>
    <w:p>
      <w:pPr>
        <w:pStyle w:val="Heading2"/>
      </w:pPr>
      <w:r>
        <w:t xml:space="preserve">Application for Human Resources Manager Internship Position</w:t>
      </w:r>
    </w:p>
    <w:p>
      <w:pPr>
        <w:pStyle w:val="FirstParagraph"/>
      </w:pPr>
      <w:r>
        <w:t xml:space="preserve">Dear Hiring Manager,</w:t>
      </w:r>
    </w:p>
    <w:p>
      <w:pPr>
        <w:pStyle w:val="BodyText"/>
      </w:pPr>
      <w:r>
        <w:t xml:space="preserve">I am writing with profound enthusiasm to submit my application for the Human Resources Manager Internship position within your esteemed organization in Qatar Doha. As a dedicated student pursuing a Bachelor's degree in Human Resource Management with a focus on international labor frameworks at [Your University], I have meticulously prepared myself to contribute meaningfully to your HR department while immersing myself in the dynamic corporate landscape of Qatar Doha. This internship represents not just a professional opportunity, but an essential step toward my aspiration of becoming a globally competent Human Resources Manager within the Middle Eastern business ecosystem.</w:t>
      </w:r>
    </w:p>
    <w:p>
      <w:pPr>
        <w:pStyle w:val="BodyText"/>
      </w:pPr>
      <w:r>
        <w:t xml:space="preserve">My academic journey has equipped me with comprehensive theoretical knowledge aligned with contemporary HR practices. Courses such as International Labor Relations, Talent Acquisition Strategies, and Cross-Cultural Communication have provided me with robust frameworks for understanding workforce dynamics in multicultural environments like Qatar Doha. I have particularly excelled in projects analyzing recruitment optimization for multinational corporations operating in GCC countries, where I developed a specialized interest in navigating Qatar's unique employment regulations under the National Labor Law and Vision 2030 initiatives. My final-year research on "Employee Retention Strategies for Foreign Workforce Integration in Qatari Corporates" earned departmental commendation and directly aligns with your organization's commitment to fostering inclusive workplaces.</w:t>
      </w:r>
    </w:p>
    <w:p>
      <w:pPr>
        <w:pStyle w:val="BodyText"/>
      </w:pPr>
      <w:r>
        <w:t xml:space="preserve">What truly distinguishes my application is my proactive engagement with Qatar Doha's professional community. During my university's international exchange program in 2023, I completed a two-month volunteer placement at the Qatar Chamber of Commerce and Industry, where I assisted HR teams in organizing the "Qatar Workforce Development Summit." This experience immersed me in Doha's business culture while allowing me to observe firsthand how leading organizations implement HR strategies that respect Qatari traditions and modernize workforce practices. I facilitated translation services between Arabic-speaking staff and international delegates, developed cultural sensitivity training modules for expatriate employees, and contributed to a report on improving gender diversity metrics in the construction sector – an industry pivotal to Qatar's development.</w:t>
      </w:r>
    </w:p>
    <w:p>
      <w:pPr>
        <w:pStyle w:val="BodyText"/>
      </w:pPr>
      <w:r>
        <w:t xml:space="preserve">Furthermore, my technical proficiency in HRIS platforms like SAP SuccessFactors and Oracle HCM has been honed through practical application. I recently completed a certification program in "HR Analytics for Strategic Decision Making" at the Qatar University Executive Education Center, where I created predictive models analyzing turnover rates based on regional demographic factors – knowledge directly applicable to your organization's expansion plans in Doha. My ability to translate complex data into actionable HR insights is particularly relevant given Qatar Doha's rapid economic diversification under the National Vision 2030 framework, which demands agile HR solutions for evolving market needs.</w:t>
      </w:r>
    </w:p>
    <w:p>
      <w:pPr>
        <w:pStyle w:val="BodyText"/>
      </w:pPr>
      <w:r>
        <w:t xml:space="preserve">I recognize that the Human Resources Manager internship at your organization in Qatar Doha offers an unparalleled opportunity to bridge academic knowledge with real-world application within a context where HR professionals play a strategic role in national development. Having followed your company's initiatives such as the "Qatarization of Talent" program and sustainable workplace certifications, I am deeply motivated to contribute to similar transformative efforts. Your commitment to ethical recruitment practices and employee well-being – evidenced by awards like the Qatari Excellence in HR Management 2023 – resonates with my professional ethos. I am eager to support your department's work on cultural integration programs for the diverse workforce that fuels Qatar Doha's economic success.</w:t>
      </w:r>
    </w:p>
    <w:p>
      <w:pPr>
        <w:pStyle w:val="BodyText"/>
      </w:pPr>
      <w:r>
        <w:t xml:space="preserve">My cross-cultural adaptability has been rigorously tested during my time in Qatar. Having resided in Doha for eight months as an international student, I've navigated local customs with respect while participating in community initiatives like volunteering at the Al Thakira Mangroves Conservation Project – a testament to my alignment with Qatar's environmental and social values. I fluently speak English (TOEFL 108/120) and possess conversational Arabic skills developed through daily interaction in Doha, enabling me to effectively collaborate with both local staff and international colleagues. This linguistic competence will be invaluable when supporting HR initiatives across your multicultural teams.</w:t>
      </w:r>
    </w:p>
    <w:p>
      <w:pPr>
        <w:pStyle w:val="BodyText"/>
      </w:pPr>
      <w:r>
        <w:t xml:space="preserve">What excites me most about this Internship Application Letter is the chance to learn from Qatar's premier HR professionals while contributing fresh perspectives shaped by my global academic exposure. I am particularly drawn to your organization's emphasis on developing future HR leaders through structured mentorship – a philosophy I've embraced in my own career journey through initiatives like the Qatar National Youth Council's leadership workshops. During my internship, I aim to support key projects including the upcoming Talent Development Framework for Doha-based subsidiaries and recruitment campaigns targeting skilled Qatari graduates, directly supporting your strategic goals under Vision 2030.</w:t>
      </w:r>
    </w:p>
    <w:p>
      <w:pPr>
        <w:pStyle w:val="BodyText"/>
      </w:pPr>
      <w:r>
        <w:t xml:space="preserve">I am confident that my academic rigor, cross-cultural competence, and unwavering commitment to ethical HR practices position me to make immediate contributions while rapidly growing within your organization. I would welcome the opportunity to discuss how my proactive approach can support your Human Resources Manager internship program in Qatar Doha. Thank you for considering my application. I have attached my resume for detailed review and am available for an interview at your earliest convenience.</w:t>
      </w:r>
    </w:p>
    <w:p>
      <w:pPr>
        <w:pStyle w:val="BodyText"/>
      </w:pPr>
      <w:r>
        <w:t xml:space="preserve">Sincerely,</w:t>
      </w:r>
      <w:r>
        <w:br/>
      </w: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Academic Alignment:</w:t>
      </w:r>
      <w:r>
        <w:t xml:space="preserve"> </w:t>
      </w:r>
      <w:r>
        <w:t xml:space="preserve">B.A. in HRM with specialization in GCC labor markets (GPA: 3.8/4.0)</w:t>
      </w:r>
    </w:p>
    <w:p>
      <w:pPr>
        <w:numPr>
          <w:ilvl w:val="0"/>
          <w:numId w:val="1001"/>
        </w:numPr>
        <w:pStyle w:val="Compact"/>
      </w:pPr>
      <w:r>
        <w:rPr>
          <w:bCs/>
          <w:b/>
        </w:rPr>
        <w:t xml:space="preserve">Cultural Integration:</w:t>
      </w:r>
      <w:r>
        <w:t xml:space="preserve"> </w:t>
      </w:r>
      <w:r>
        <w:t xml:space="preserve">Eight months residing in Doha with active community participation</w:t>
      </w:r>
    </w:p>
    <w:p>
      <w:pPr>
        <w:numPr>
          <w:ilvl w:val="0"/>
          <w:numId w:val="1001"/>
        </w:numPr>
        <w:pStyle w:val="Compact"/>
      </w:pPr>
      <w:r>
        <w:rPr>
          <w:bCs/>
          <w:b/>
        </w:rPr>
        <w:t xml:space="preserve">Technical Proficiency:</w:t>
      </w:r>
      <w:r>
        <w:t xml:space="preserve"> </w:t>
      </w:r>
      <w:r>
        <w:t xml:space="preserve">SAP SuccessFactors, HR analytics, cross-cultural communication</w:t>
      </w:r>
    </w:p>
    <w:p>
      <w:pPr>
        <w:numPr>
          <w:ilvl w:val="0"/>
          <w:numId w:val="1001"/>
        </w:numPr>
        <w:pStyle w:val="Compact"/>
      </w:pPr>
      <w:r>
        <w:rPr>
          <w:bCs/>
          <w:b/>
        </w:rPr>
        <w:t xml:space="preserve">National Vision Alignment:</w:t>
      </w:r>
      <w:r>
        <w:t xml:space="preserve"> </w:t>
      </w:r>
      <w:r>
        <w:t xml:space="preserve">Demonstrated understanding of Qatar's workforce development priorities</w:t>
      </w:r>
    </w:p>
    <w:p>
      <w:pPr>
        <w:numPr>
          <w:ilvl w:val="0"/>
          <w:numId w:val="1001"/>
        </w:numPr>
        <w:pStyle w:val="Compact"/>
      </w:pPr>
      <w:r>
        <w:rPr>
          <w:bCs/>
          <w:b/>
        </w:rPr>
        <w:t xml:space="preserve">Linguistic Ability:</w:t>
      </w:r>
      <w:r>
        <w:t xml:space="preserve"> </w:t>
      </w:r>
      <w:r>
        <w:t xml:space="preserve">Fluent English + Conversational Arabic (Mandarin certification pending)</w:t>
      </w:r>
    </w:p>
    <w:bookmarkEnd w:id="20"/>
    <w:p>
      <w:pPr>
        <w:pStyle w:val="FirstParagraph"/>
      </w:pPr>
      <w:r>
        <w:t xml:space="preserve">*This Internship Application Letter exceeds 850 words, specifically addressing the Human Resources Manager role within Qatar Doha's professional context as reques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4-29T08:22:50Z</dcterms:created>
  <dcterms:modified xsi:type="dcterms:W3CDTF">2026-04-29T08:22:50Z</dcterms:modified>
</cp:coreProperties>
</file>

<file path=docProps/custom.xml><?xml version="1.0" encoding="utf-8"?>
<Properties xmlns="http://schemas.openxmlformats.org/officeDocument/2006/custom-properties" xmlns:vt="http://schemas.openxmlformats.org/officeDocument/2006/docPropsVTypes"/>
</file>